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2:50-4:05 pm </w:t>
            </w:r>
          </w:p>
          <w:p w14:paraId="225D3E83" w14:textId="3792EDCB" w:rsidR="0043609E" w:rsidRPr="00F45E60" w:rsidRDefault="009C7FA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Sackler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234E8FE" w:rsidR="0043609E" w:rsidRPr="0043609E" w:rsidRDefault="009C7FAE" w:rsidP="0043609E">
            <w:pPr>
              <w:pStyle w:val="PlainText"/>
              <w:rPr>
                <w:rFonts w:asciiTheme="minorHAnsi" w:hAnsiTheme="minorHAnsi" w:cstheme="minorHAnsi"/>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4F27B032" w:rsidR="004A56F9" w:rsidRDefault="007A387B" w:rsidP="004A56F9">
            <w:pPr>
              <w:jc w:val="center"/>
              <w:rPr>
                <w:rFonts w:asciiTheme="minorHAnsi" w:hAnsiTheme="minorHAnsi" w:cstheme="minorHAnsi"/>
                <w:color w:val="000000"/>
                <w:sz w:val="22"/>
                <w:szCs w:val="22"/>
              </w:rPr>
            </w:pPr>
            <w:r>
              <w:rPr>
                <w:rFonts w:asciiTheme="minorHAnsi" w:hAnsiTheme="minorHAnsi" w:cstheme="minorHAnsi"/>
                <w:color w:val="000000"/>
                <w:sz w:val="22"/>
                <w:szCs w:val="22"/>
              </w:rPr>
              <w:t>Practice 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1180A362"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1</w:t>
            </w:r>
            <w:r w:rsidR="007560A5" w:rsidRPr="0043609E">
              <w:rPr>
                <w:rFonts w:asciiTheme="minorHAnsi" w:hAnsiTheme="minorHAnsi" w:cstheme="minorHAnsi"/>
                <w:color w:val="000000"/>
                <w:sz w:val="22"/>
                <w:szCs w:val="22"/>
              </w:rPr>
              <w:t xml:space="preserve"> </w:t>
            </w:r>
          </w:p>
          <w:p w14:paraId="306A9BE0" w14:textId="07F8D582" w:rsidR="007560A5" w:rsidRPr="0043609E" w:rsidRDefault="007560A5" w:rsidP="00651C9B">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 xml:space="preserve">Due by Feb </w:t>
            </w:r>
            <w:r w:rsidR="00796583">
              <w:rPr>
                <w:rFonts w:asciiTheme="minorHAnsi" w:hAnsiTheme="minorHAnsi" w:cstheme="minorHAnsi" w:hint="eastAsia"/>
                <w:color w:val="000000"/>
                <w:sz w:val="22"/>
                <w:szCs w:val="22"/>
                <w:lang w:eastAsia="zh-CN"/>
              </w:rPr>
              <w:t>5</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390EE980" w:rsidR="007560A5" w:rsidRDefault="007A387B"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2</w:t>
            </w:r>
          </w:p>
          <w:p w14:paraId="4E145379" w14:textId="011AFCFF" w:rsidR="007560A5" w:rsidRPr="0043609E" w:rsidRDefault="007560A5" w:rsidP="00651C9B">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 xml:space="preserve">Due by Feb </w:t>
            </w:r>
            <w:r w:rsidR="00796583">
              <w:rPr>
                <w:rFonts w:asciiTheme="minorHAnsi" w:hAnsiTheme="minorHAnsi" w:cstheme="minorHAnsi" w:hint="eastAsia"/>
                <w:color w:val="000000"/>
                <w:sz w:val="22"/>
                <w:szCs w:val="22"/>
                <w:lang w:eastAsia="zh-CN"/>
              </w:rPr>
              <w:t>12</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511F3D68" w:rsidR="00F756E8" w:rsidRDefault="007A387B"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F756E8"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3</w:t>
            </w:r>
          </w:p>
          <w:p w14:paraId="6174C4F2" w14:textId="5AC719DA" w:rsidR="007560A5" w:rsidRPr="0043609E" w:rsidRDefault="00F756E8" w:rsidP="00F756E8">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Due by Feb 2</w:t>
            </w:r>
            <w:r w:rsidR="00796583">
              <w:rPr>
                <w:rFonts w:asciiTheme="minorHAnsi" w:hAnsiTheme="minorHAnsi" w:cstheme="minorHAnsi" w:hint="eastAsia"/>
                <w:color w:val="000000"/>
                <w:sz w:val="22"/>
                <w:szCs w:val="22"/>
                <w:lang w:eastAsia="zh-CN"/>
              </w:rPr>
              <w:t>6</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3B835AC5"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4</w:t>
            </w:r>
          </w:p>
          <w:p w14:paraId="22F48D83" w14:textId="0A1D610B" w:rsidR="007560A5" w:rsidRPr="0043609E" w:rsidRDefault="007560A5" w:rsidP="00FC5034">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 xml:space="preserve">Due by March </w:t>
            </w:r>
            <w:r w:rsidR="00796583">
              <w:rPr>
                <w:rFonts w:asciiTheme="minorHAnsi" w:hAnsiTheme="minorHAnsi" w:cstheme="minorHAnsi" w:hint="eastAsia"/>
                <w:color w:val="000000"/>
                <w:sz w:val="22"/>
                <w:szCs w:val="22"/>
                <w:lang w:eastAsia="zh-CN"/>
              </w:rPr>
              <w:t>12</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3CAFC4B8"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5</w:t>
            </w:r>
          </w:p>
          <w:p w14:paraId="41FAB741" w14:textId="5785E2BF" w:rsidR="007560A5" w:rsidRPr="0043609E" w:rsidRDefault="007560A5" w:rsidP="00FC5034">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 xml:space="preserve">Due by March </w:t>
            </w:r>
            <w:r w:rsidR="00796583">
              <w:rPr>
                <w:rFonts w:asciiTheme="minorHAnsi" w:hAnsiTheme="minorHAnsi" w:cstheme="minorHAnsi" w:hint="eastAsia"/>
                <w:color w:val="000000"/>
                <w:sz w:val="22"/>
                <w:szCs w:val="22"/>
                <w:lang w:eastAsia="zh-CN"/>
              </w:rPr>
              <w:t>19</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54CBAB7E"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lastRenderedPageBreak/>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6</w:t>
            </w:r>
            <w:r w:rsidR="007560A5" w:rsidRPr="0043609E">
              <w:rPr>
                <w:rFonts w:asciiTheme="minorHAnsi" w:hAnsiTheme="minorHAnsi" w:cstheme="minorHAnsi"/>
                <w:color w:val="000000"/>
                <w:sz w:val="22"/>
                <w:szCs w:val="22"/>
              </w:rPr>
              <w:t xml:space="preserve"> </w:t>
            </w:r>
          </w:p>
          <w:p w14:paraId="1AB913C7" w14:textId="0C9DF5F0" w:rsidR="007560A5" w:rsidRPr="007560A5" w:rsidRDefault="007560A5" w:rsidP="00FC5034">
            <w:pPr>
              <w:jc w:val="center"/>
              <w:rPr>
                <w:rFonts w:asciiTheme="minorHAnsi" w:hAnsiTheme="minorHAnsi" w:cstheme="minorHAnsi" w:hint="eastAsia"/>
                <w:color w:val="000000"/>
                <w:sz w:val="22"/>
                <w:szCs w:val="22"/>
                <w:lang w:eastAsia="zh-CN"/>
              </w:rPr>
            </w:pPr>
            <w:r w:rsidRPr="007560A5">
              <w:rPr>
                <w:rFonts w:asciiTheme="minorHAnsi" w:hAnsiTheme="minorHAnsi" w:cstheme="minorHAnsi"/>
                <w:color w:val="000000"/>
                <w:sz w:val="22"/>
                <w:szCs w:val="22"/>
              </w:rPr>
              <w:t xml:space="preserve">Due by </w:t>
            </w:r>
            <w:r w:rsidR="00796583">
              <w:rPr>
                <w:rFonts w:asciiTheme="minorHAnsi" w:hAnsiTheme="minorHAnsi" w:cstheme="minorHAnsi" w:hint="eastAsia"/>
                <w:color w:val="000000"/>
                <w:sz w:val="22"/>
                <w:szCs w:val="22"/>
                <w:lang w:eastAsia="zh-CN"/>
              </w:rPr>
              <w:t>April 2</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2368377" w:rsidR="007560A5" w:rsidRDefault="007A387B"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Lab</w:t>
            </w:r>
            <w:r w:rsidR="007560A5" w:rsidRPr="0043609E">
              <w:rPr>
                <w:rFonts w:asciiTheme="minorHAnsi" w:hAnsiTheme="minorHAnsi" w:cstheme="minorHAnsi"/>
                <w:color w:val="000000"/>
                <w:sz w:val="22"/>
                <w:szCs w:val="22"/>
              </w:rPr>
              <w:t xml:space="preserve"> </w:t>
            </w:r>
            <w:r>
              <w:rPr>
                <w:rFonts w:asciiTheme="minorHAnsi" w:hAnsiTheme="minorHAnsi" w:cstheme="minorHAnsi"/>
                <w:color w:val="000000"/>
                <w:sz w:val="22"/>
                <w:szCs w:val="22"/>
              </w:rPr>
              <w:t>7</w:t>
            </w:r>
            <w:r w:rsidR="007560A5" w:rsidRPr="0043609E">
              <w:rPr>
                <w:rFonts w:asciiTheme="minorHAnsi" w:hAnsiTheme="minorHAnsi" w:cstheme="minorHAnsi"/>
                <w:color w:val="000000"/>
                <w:sz w:val="22"/>
                <w:szCs w:val="22"/>
              </w:rPr>
              <w:t xml:space="preserve"> </w:t>
            </w:r>
          </w:p>
          <w:p w14:paraId="6FFF5277" w14:textId="05836F9B" w:rsidR="007560A5" w:rsidRPr="0043609E" w:rsidRDefault="007560A5" w:rsidP="00FC5034">
            <w:pPr>
              <w:jc w:val="center"/>
              <w:rPr>
                <w:rFonts w:asciiTheme="minorHAnsi" w:hAnsiTheme="minorHAnsi" w:cstheme="minorHAnsi" w:hint="eastAsia"/>
                <w:color w:val="000000"/>
                <w:sz w:val="22"/>
                <w:szCs w:val="22"/>
                <w:lang w:eastAsia="zh-CN"/>
              </w:rPr>
            </w:pPr>
            <w:r>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9</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6B8AB405" w:rsidR="007560A5" w:rsidRDefault="007A387B"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Lab</w:t>
            </w:r>
            <w:r w:rsidR="007560A5">
              <w:rPr>
                <w:rFonts w:asciiTheme="minorHAnsi" w:hAnsiTheme="minorHAnsi" w:cstheme="minorHAnsi"/>
                <w:color w:val="000000"/>
                <w:sz w:val="22"/>
                <w:szCs w:val="22"/>
              </w:rPr>
              <w:t xml:space="preserve"> </w:t>
            </w:r>
            <w:r>
              <w:rPr>
                <w:rFonts w:asciiTheme="minorHAnsi" w:hAnsiTheme="minorHAnsi" w:cstheme="minorHAnsi"/>
                <w:color w:val="000000"/>
                <w:sz w:val="22"/>
                <w:szCs w:val="22"/>
              </w:rPr>
              <w:t>8</w:t>
            </w:r>
            <w:r w:rsidR="007560A5" w:rsidRPr="0043609E">
              <w:rPr>
                <w:rFonts w:asciiTheme="minorHAnsi" w:hAnsiTheme="minorHAnsi" w:cstheme="minorHAnsi"/>
                <w:i/>
                <w:iCs/>
                <w:color w:val="000000"/>
                <w:sz w:val="22"/>
                <w:szCs w:val="22"/>
              </w:rPr>
              <w:t> </w:t>
            </w:r>
          </w:p>
          <w:p w14:paraId="59C34AB5" w14:textId="7C2EDDCE" w:rsidR="007560A5" w:rsidRPr="007560A5" w:rsidRDefault="007560A5" w:rsidP="007560A5">
            <w:pPr>
              <w:jc w:val="center"/>
              <w:rPr>
                <w:rFonts w:asciiTheme="minorHAnsi" w:hAnsiTheme="minorHAnsi" w:cstheme="minorHAnsi" w:hint="eastAsia"/>
                <w:color w:val="000000"/>
                <w:sz w:val="22"/>
                <w:szCs w:val="22"/>
                <w:lang w:eastAsia="zh-CN"/>
              </w:rPr>
            </w:pPr>
            <w:r w:rsidRPr="007560A5">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9</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EC1FAB2" w14:textId="7C331F4C" w:rsidR="007A387B" w:rsidRDefault="007A387B" w:rsidP="007A387B">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Lab 9</w:t>
            </w:r>
            <w:r w:rsidRPr="0043609E">
              <w:rPr>
                <w:rFonts w:asciiTheme="minorHAnsi" w:hAnsiTheme="minorHAnsi" w:cstheme="minorHAnsi"/>
                <w:i/>
                <w:iCs/>
                <w:color w:val="000000"/>
                <w:sz w:val="22"/>
                <w:szCs w:val="22"/>
              </w:rPr>
              <w:t> </w:t>
            </w:r>
          </w:p>
          <w:p w14:paraId="3C8F7F6F" w14:textId="0CE4C58B" w:rsidR="007560A5" w:rsidRPr="0043609E" w:rsidRDefault="007A387B" w:rsidP="007A387B">
            <w:pPr>
              <w:jc w:val="center"/>
              <w:rPr>
                <w:rFonts w:asciiTheme="minorHAnsi" w:hAnsiTheme="minorHAnsi" w:cstheme="minorHAnsi" w:hint="eastAsia"/>
                <w:color w:val="000000"/>
                <w:sz w:val="22"/>
                <w:szCs w:val="22"/>
                <w:lang w:eastAsia="zh-CN"/>
              </w:rPr>
            </w:pPr>
            <w:r w:rsidRPr="007560A5">
              <w:rPr>
                <w:rFonts w:asciiTheme="minorHAnsi" w:hAnsiTheme="minorHAnsi" w:cstheme="minorHAnsi"/>
                <w:color w:val="000000"/>
                <w:sz w:val="22"/>
                <w:szCs w:val="22"/>
              </w:rPr>
              <w:t xml:space="preserve">Due by April </w:t>
            </w:r>
            <w:r w:rsidR="00796583">
              <w:rPr>
                <w:rFonts w:asciiTheme="minorHAnsi" w:hAnsiTheme="minorHAnsi" w:cstheme="minorHAnsi" w:hint="eastAsia"/>
                <w:color w:val="000000"/>
                <w:sz w:val="22"/>
                <w:szCs w:val="22"/>
                <w:lang w:eastAsia="zh-CN"/>
              </w:rPr>
              <w:t>16</w:t>
            </w: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Course content may vary or be adjusted in order to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lastRenderedPageBreak/>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w:t>
      </w:r>
      <w:r w:rsidRPr="0043609E">
        <w:rPr>
          <w:rFonts w:asciiTheme="minorHAnsi" w:hAnsiTheme="minorHAnsi" w:cstheme="minorHAnsi"/>
          <w:sz w:val="24"/>
          <w:szCs w:val="24"/>
        </w:rPr>
        <w:lastRenderedPageBreak/>
        <w:t>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lastRenderedPageBreak/>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E679BF" w14:textId="77777777" w:rsidR="007D01CC" w:rsidRDefault="007D01CC">
      <w:r>
        <w:separator/>
      </w:r>
    </w:p>
  </w:endnote>
  <w:endnote w:type="continuationSeparator" w:id="0">
    <w:p w14:paraId="4EDD5880" w14:textId="77777777" w:rsidR="007D01CC" w:rsidRDefault="007D01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51BDE" w14:textId="77777777" w:rsidR="007D01CC" w:rsidRDefault="007D01CC">
      <w:r>
        <w:separator/>
      </w:r>
    </w:p>
  </w:footnote>
  <w:footnote w:type="continuationSeparator" w:id="0">
    <w:p w14:paraId="260BC34B" w14:textId="77777777" w:rsidR="007D01CC" w:rsidRDefault="007D01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sFADXRtsI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0A94"/>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26394"/>
    <w:rsid w:val="00631885"/>
    <w:rsid w:val="00635FF6"/>
    <w:rsid w:val="00642BB0"/>
    <w:rsid w:val="00645BA2"/>
    <w:rsid w:val="00651C9B"/>
    <w:rsid w:val="00663C4A"/>
    <w:rsid w:val="0066471F"/>
    <w:rsid w:val="00665AB2"/>
    <w:rsid w:val="00670CFD"/>
    <w:rsid w:val="00674444"/>
    <w:rsid w:val="00676916"/>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96583"/>
    <w:rsid w:val="007A057F"/>
    <w:rsid w:val="007A2451"/>
    <w:rsid w:val="007A36DA"/>
    <w:rsid w:val="007A387B"/>
    <w:rsid w:val="007B3384"/>
    <w:rsid w:val="007B6C5A"/>
    <w:rsid w:val="007B7C03"/>
    <w:rsid w:val="007C1D4C"/>
    <w:rsid w:val="007D01CC"/>
    <w:rsid w:val="007D1FDB"/>
    <w:rsid w:val="007D363B"/>
    <w:rsid w:val="007D56D6"/>
    <w:rsid w:val="007D5ADE"/>
    <w:rsid w:val="007E7029"/>
    <w:rsid w:val="007F29FF"/>
    <w:rsid w:val="007F3F74"/>
    <w:rsid w:val="007F782A"/>
    <w:rsid w:val="00800F90"/>
    <w:rsid w:val="008018BF"/>
    <w:rsid w:val="0080255A"/>
    <w:rsid w:val="00803A30"/>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16A0"/>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387B"/>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74</TotalTime>
  <Pages>6</Pages>
  <Words>1794</Words>
  <Characters>1022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1998</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49</cp:revision>
  <cp:lastPrinted>2025-01-20T19:05:00Z</cp:lastPrinted>
  <dcterms:created xsi:type="dcterms:W3CDTF">2022-01-19T17:45:00Z</dcterms:created>
  <dcterms:modified xsi:type="dcterms:W3CDTF">2025-01-20T19:05:00Z</dcterms:modified>
</cp:coreProperties>
</file>